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BE6200" w14:textId="77777777" w:rsidR="0039784D" w:rsidRPr="00AF19C8" w:rsidRDefault="00AF19C8" w:rsidP="0039784D">
      <w:pPr>
        <w:jc w:val="both"/>
        <w:rPr>
          <w:rFonts w:ascii="Times New Roman" w:hAnsi="Times New Roman" w:cs="Times New Roman"/>
          <w:b/>
          <w:sz w:val="24"/>
        </w:rPr>
      </w:pPr>
      <w:r w:rsidRPr="00AF19C8">
        <w:rPr>
          <w:rFonts w:ascii="Times New Roman" w:hAnsi="Times New Roman" w:cs="Times New Roman"/>
          <w:b/>
          <w:sz w:val="24"/>
        </w:rPr>
        <w:t>Ek-1 “Makine Mühendisliği” Tamamlama Programı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703"/>
        <w:gridCol w:w="3789"/>
        <w:gridCol w:w="643"/>
        <w:gridCol w:w="4074"/>
      </w:tblGrid>
      <w:tr w:rsidR="0039784D" w:rsidRPr="00AC5BD8" w14:paraId="22B88629" w14:textId="77777777" w:rsidTr="00AF19C8">
        <w:tc>
          <w:tcPr>
            <w:tcW w:w="703" w:type="dxa"/>
          </w:tcPr>
          <w:p w14:paraId="14C2605C" w14:textId="77777777" w:rsidR="0039784D" w:rsidRPr="00AC5BD8" w:rsidRDefault="0039784D" w:rsidP="00AF19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S.N.</w:t>
            </w:r>
          </w:p>
        </w:tc>
        <w:tc>
          <w:tcPr>
            <w:tcW w:w="3789" w:type="dxa"/>
          </w:tcPr>
          <w:p w14:paraId="7FF77266" w14:textId="77777777" w:rsidR="0039784D" w:rsidRPr="00AC5BD8" w:rsidRDefault="0039784D" w:rsidP="00AF19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YÖK Tarafından Önerilen Dersler</w:t>
            </w:r>
          </w:p>
        </w:tc>
        <w:tc>
          <w:tcPr>
            <w:tcW w:w="643" w:type="dxa"/>
          </w:tcPr>
          <w:p w14:paraId="52ECB01C" w14:textId="77777777" w:rsidR="0039784D" w:rsidRPr="00AC5BD8" w:rsidRDefault="0039784D" w:rsidP="00AF19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S.N.</w:t>
            </w:r>
          </w:p>
        </w:tc>
        <w:tc>
          <w:tcPr>
            <w:tcW w:w="4074" w:type="dxa"/>
          </w:tcPr>
          <w:p w14:paraId="5D2D0227" w14:textId="75338BD5" w:rsidR="0039784D" w:rsidRPr="00AC5BD8" w:rsidRDefault="0099654E" w:rsidP="00AF19C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ölümümde Okutulacak Dersler</w:t>
            </w:r>
          </w:p>
        </w:tc>
      </w:tr>
      <w:tr w:rsidR="00530D1A" w:rsidRPr="00AC5BD8" w14:paraId="102EA135" w14:textId="77777777" w:rsidTr="00530D1A">
        <w:trPr>
          <w:trHeight w:val="265"/>
        </w:trPr>
        <w:tc>
          <w:tcPr>
            <w:tcW w:w="703" w:type="dxa"/>
            <w:vAlign w:val="center"/>
          </w:tcPr>
          <w:p w14:paraId="1BFF8D44" w14:textId="77777777" w:rsidR="00530D1A" w:rsidRPr="00AC5BD8" w:rsidRDefault="00530D1A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3789" w:type="dxa"/>
            <w:vAlign w:val="center"/>
          </w:tcPr>
          <w:p w14:paraId="35DB3049" w14:textId="77777777" w:rsidR="00530D1A" w:rsidRPr="00AC5BD8" w:rsidRDefault="00530D1A" w:rsidP="003264DE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ühendislik Matematiği</w:t>
            </w:r>
          </w:p>
        </w:tc>
        <w:tc>
          <w:tcPr>
            <w:tcW w:w="643" w:type="dxa"/>
            <w:vAlign w:val="center"/>
          </w:tcPr>
          <w:p w14:paraId="34D83E68" w14:textId="160EC077" w:rsidR="00530D1A" w:rsidRPr="00AC5BD8" w:rsidRDefault="00530D1A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4074" w:type="dxa"/>
          </w:tcPr>
          <w:p w14:paraId="66DEE61C" w14:textId="58B8B169" w:rsidR="00530D1A" w:rsidRPr="00AC5BD8" w:rsidRDefault="00497ED7" w:rsidP="00AF19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207 Mühendislik Matematiği- I</w:t>
            </w:r>
          </w:p>
        </w:tc>
      </w:tr>
      <w:tr w:rsidR="003264DE" w:rsidRPr="00AC5BD8" w14:paraId="05FAAFCF" w14:textId="77777777" w:rsidTr="003264DE">
        <w:tc>
          <w:tcPr>
            <w:tcW w:w="703" w:type="dxa"/>
            <w:vAlign w:val="center"/>
          </w:tcPr>
          <w:p w14:paraId="2CD9915E" w14:textId="77777777" w:rsidR="003264DE" w:rsidRPr="00AC5BD8" w:rsidRDefault="003264DE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3789" w:type="dxa"/>
            <w:vAlign w:val="center"/>
          </w:tcPr>
          <w:p w14:paraId="31AA9545" w14:textId="77777777" w:rsidR="003264DE" w:rsidRPr="00AC5BD8" w:rsidRDefault="003264DE" w:rsidP="003264DE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Diferansiyel Denklemler</w:t>
            </w:r>
          </w:p>
        </w:tc>
        <w:tc>
          <w:tcPr>
            <w:tcW w:w="643" w:type="dxa"/>
            <w:vAlign w:val="center"/>
          </w:tcPr>
          <w:p w14:paraId="782D54E6" w14:textId="7DAAEB7D" w:rsidR="003264DE" w:rsidRPr="00AC5BD8" w:rsidRDefault="00530D1A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074" w:type="dxa"/>
          </w:tcPr>
          <w:p w14:paraId="7E1EFDC7" w14:textId="09561DEE" w:rsidR="003264DE" w:rsidRPr="00AC5BD8" w:rsidRDefault="0099654E" w:rsidP="003264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</w:t>
            </w:r>
            <w:r w:rsidR="003264DE" w:rsidRPr="00AC5BD8">
              <w:rPr>
                <w:rFonts w:ascii="Times New Roman" w:hAnsi="Times New Roman" w:cs="Times New Roman"/>
              </w:rPr>
              <w:t xml:space="preserve">201 </w:t>
            </w:r>
            <w:proofErr w:type="spellStart"/>
            <w:r>
              <w:rPr>
                <w:rFonts w:ascii="Times New Roman" w:hAnsi="Times New Roman" w:cs="Times New Roman"/>
              </w:rPr>
              <w:t>Differant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quati</w:t>
            </w:r>
            <w:r w:rsidRPr="0099654E">
              <w:rPr>
                <w:rFonts w:ascii="Times New Roman" w:hAnsi="Times New Roman" w:cs="Times New Roman"/>
              </w:rPr>
              <w:t>ons</w:t>
            </w:r>
            <w:proofErr w:type="spellEnd"/>
          </w:p>
        </w:tc>
      </w:tr>
      <w:tr w:rsidR="003264DE" w:rsidRPr="00AC5BD8" w14:paraId="7C5BB352" w14:textId="77777777" w:rsidTr="003264DE">
        <w:tc>
          <w:tcPr>
            <w:tcW w:w="703" w:type="dxa"/>
            <w:vAlign w:val="center"/>
          </w:tcPr>
          <w:p w14:paraId="7D375D0E" w14:textId="77777777" w:rsidR="003264DE" w:rsidRPr="00AC5BD8" w:rsidRDefault="003264DE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789" w:type="dxa"/>
            <w:vAlign w:val="center"/>
          </w:tcPr>
          <w:p w14:paraId="4FF9DF84" w14:textId="77777777" w:rsidR="003264DE" w:rsidRPr="00AC5BD8" w:rsidRDefault="003264DE" w:rsidP="003264DE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Akışkanlar Mekaniği</w:t>
            </w:r>
          </w:p>
        </w:tc>
        <w:tc>
          <w:tcPr>
            <w:tcW w:w="643" w:type="dxa"/>
            <w:vAlign w:val="center"/>
          </w:tcPr>
          <w:p w14:paraId="4000A77D" w14:textId="5C15FFA9" w:rsidR="003264DE" w:rsidRPr="00AC5BD8" w:rsidRDefault="00530D1A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074" w:type="dxa"/>
          </w:tcPr>
          <w:p w14:paraId="74264CC2" w14:textId="77777777" w:rsidR="003264DE" w:rsidRPr="00AC5BD8" w:rsidRDefault="003264DE" w:rsidP="003264DE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07 Akışkanlar Mekaniği</w:t>
            </w:r>
          </w:p>
        </w:tc>
      </w:tr>
      <w:tr w:rsidR="00530D1A" w:rsidRPr="00AC5BD8" w14:paraId="4D79CFDC" w14:textId="77777777" w:rsidTr="00530D1A">
        <w:trPr>
          <w:trHeight w:val="128"/>
        </w:trPr>
        <w:tc>
          <w:tcPr>
            <w:tcW w:w="703" w:type="dxa"/>
            <w:vMerge w:val="restart"/>
            <w:vAlign w:val="center"/>
          </w:tcPr>
          <w:p w14:paraId="64FB52F0" w14:textId="77777777" w:rsidR="00530D1A" w:rsidRPr="00AC5BD8" w:rsidRDefault="00530D1A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3789" w:type="dxa"/>
            <w:vMerge w:val="restart"/>
            <w:vAlign w:val="center"/>
          </w:tcPr>
          <w:p w14:paraId="18A9AEA9" w14:textId="77777777" w:rsidR="00530D1A" w:rsidRPr="00AC5BD8" w:rsidRDefault="00530D1A" w:rsidP="003264DE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Termodinamik</w:t>
            </w:r>
          </w:p>
        </w:tc>
        <w:tc>
          <w:tcPr>
            <w:tcW w:w="643" w:type="dxa"/>
            <w:vAlign w:val="center"/>
          </w:tcPr>
          <w:p w14:paraId="409E4B55" w14:textId="6DC5C3FE" w:rsidR="00530D1A" w:rsidRPr="00AC5BD8" w:rsidRDefault="00530D1A" w:rsidP="003264D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074" w:type="dxa"/>
          </w:tcPr>
          <w:p w14:paraId="13BCCFBA" w14:textId="048A508C" w:rsidR="00530D1A" w:rsidRPr="00AC5BD8" w:rsidRDefault="00530D1A" w:rsidP="00530D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208 </w:t>
            </w:r>
            <w:proofErr w:type="spellStart"/>
            <w:r>
              <w:rPr>
                <w:rFonts w:ascii="Times New Roman" w:hAnsi="Times New Roman" w:cs="Times New Roman"/>
              </w:rPr>
              <w:t>Thermodynamics</w:t>
            </w:r>
            <w:proofErr w:type="spellEnd"/>
            <w:r>
              <w:rPr>
                <w:rFonts w:ascii="Times New Roman" w:hAnsi="Times New Roman" w:cs="Times New Roman"/>
              </w:rPr>
              <w:t xml:space="preserve"> – I</w:t>
            </w:r>
          </w:p>
        </w:tc>
      </w:tr>
      <w:tr w:rsidR="00530D1A" w:rsidRPr="00AC5BD8" w14:paraId="2235A7A1" w14:textId="77777777" w:rsidTr="003264DE">
        <w:trPr>
          <w:trHeight w:val="127"/>
        </w:trPr>
        <w:tc>
          <w:tcPr>
            <w:tcW w:w="703" w:type="dxa"/>
            <w:vMerge/>
            <w:vAlign w:val="center"/>
          </w:tcPr>
          <w:p w14:paraId="138F5501" w14:textId="77777777" w:rsidR="00530D1A" w:rsidRPr="00AC5BD8" w:rsidRDefault="00530D1A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89" w:type="dxa"/>
            <w:vMerge/>
            <w:vAlign w:val="center"/>
          </w:tcPr>
          <w:p w14:paraId="7CBCB418" w14:textId="77777777" w:rsidR="00530D1A" w:rsidRPr="00AC5BD8" w:rsidRDefault="00530D1A" w:rsidP="00530D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vAlign w:val="center"/>
          </w:tcPr>
          <w:p w14:paraId="6E55E76A" w14:textId="6DA6404D" w:rsidR="00530D1A" w:rsidRDefault="00530D1A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4074" w:type="dxa"/>
          </w:tcPr>
          <w:p w14:paraId="709BC085" w14:textId="3B13E022" w:rsidR="00530D1A" w:rsidRDefault="00530D1A" w:rsidP="00530D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301 </w:t>
            </w:r>
            <w:proofErr w:type="spellStart"/>
            <w:r>
              <w:rPr>
                <w:rFonts w:ascii="Times New Roman" w:hAnsi="Times New Roman" w:cs="Times New Roman"/>
              </w:rPr>
              <w:t>Thermodynamics</w:t>
            </w:r>
            <w:proofErr w:type="spellEnd"/>
            <w:r w:rsidRPr="00AC5BD8">
              <w:rPr>
                <w:rFonts w:ascii="Times New Roman" w:hAnsi="Times New Roman" w:cs="Times New Roman"/>
              </w:rPr>
              <w:t xml:space="preserve"> – II</w:t>
            </w:r>
          </w:p>
        </w:tc>
      </w:tr>
      <w:tr w:rsidR="00AB778B" w:rsidRPr="00AC5BD8" w14:paraId="39083ACE" w14:textId="77777777" w:rsidTr="00AB778B">
        <w:trPr>
          <w:trHeight w:val="212"/>
        </w:trPr>
        <w:tc>
          <w:tcPr>
            <w:tcW w:w="703" w:type="dxa"/>
            <w:vAlign w:val="center"/>
          </w:tcPr>
          <w:p w14:paraId="55281B17" w14:textId="77777777" w:rsidR="00AB778B" w:rsidRPr="00AC5BD8" w:rsidRDefault="00AB778B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3789" w:type="dxa"/>
            <w:vAlign w:val="center"/>
          </w:tcPr>
          <w:p w14:paraId="7EA417F8" w14:textId="77777777" w:rsidR="00AB778B" w:rsidRPr="00AC5BD8" w:rsidRDefault="00AB778B" w:rsidP="00530D1A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Dinamik</w:t>
            </w:r>
          </w:p>
        </w:tc>
        <w:tc>
          <w:tcPr>
            <w:tcW w:w="643" w:type="dxa"/>
            <w:vAlign w:val="center"/>
          </w:tcPr>
          <w:p w14:paraId="78388465" w14:textId="1DFDA995" w:rsidR="00AB778B" w:rsidRPr="00AC5BD8" w:rsidRDefault="00AB778B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4074" w:type="dxa"/>
          </w:tcPr>
          <w:p w14:paraId="2B3C07E9" w14:textId="7CF96955" w:rsidR="00AB778B" w:rsidRPr="00AC5BD8" w:rsidRDefault="004B728D" w:rsidP="00530D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203 Kinematik</w:t>
            </w:r>
          </w:p>
        </w:tc>
      </w:tr>
      <w:tr w:rsidR="00530D1A" w:rsidRPr="00AC5BD8" w14:paraId="36C2A300" w14:textId="77777777" w:rsidTr="0099654E">
        <w:trPr>
          <w:trHeight w:val="128"/>
        </w:trPr>
        <w:tc>
          <w:tcPr>
            <w:tcW w:w="703" w:type="dxa"/>
            <w:vMerge w:val="restart"/>
            <w:vAlign w:val="center"/>
          </w:tcPr>
          <w:p w14:paraId="674460B9" w14:textId="77777777" w:rsidR="00530D1A" w:rsidRPr="00AC5BD8" w:rsidRDefault="00530D1A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789" w:type="dxa"/>
            <w:vMerge w:val="restart"/>
            <w:vAlign w:val="center"/>
          </w:tcPr>
          <w:p w14:paraId="453F87CD" w14:textId="77777777" w:rsidR="00530D1A" w:rsidRPr="00AC5BD8" w:rsidRDefault="00530D1A" w:rsidP="00530D1A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ukavemet</w:t>
            </w:r>
          </w:p>
        </w:tc>
        <w:tc>
          <w:tcPr>
            <w:tcW w:w="643" w:type="dxa"/>
            <w:vAlign w:val="center"/>
          </w:tcPr>
          <w:p w14:paraId="3149A136" w14:textId="46CFBECB" w:rsidR="00530D1A" w:rsidRPr="00AC5BD8" w:rsidRDefault="00497ED7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4074" w:type="dxa"/>
          </w:tcPr>
          <w:p w14:paraId="70BA5102" w14:textId="2E2C8EB6" w:rsidR="00530D1A" w:rsidRPr="00AC5BD8" w:rsidRDefault="00530D1A" w:rsidP="00530D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205</w:t>
            </w:r>
            <w:r w:rsidRPr="00AC5BD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9654E">
              <w:rPr>
                <w:rFonts w:ascii="Times New Roman" w:hAnsi="Times New Roman" w:cs="Times New Roman"/>
              </w:rPr>
              <w:t>Strength</w:t>
            </w:r>
            <w:proofErr w:type="spellEnd"/>
            <w:r w:rsidRPr="0099654E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99654E">
              <w:rPr>
                <w:rFonts w:ascii="Times New Roman" w:hAnsi="Times New Roman" w:cs="Times New Roman"/>
              </w:rPr>
              <w:t>Mater</w:t>
            </w:r>
            <w:r>
              <w:rPr>
                <w:rFonts w:ascii="Times New Roman" w:hAnsi="Times New Roman" w:cs="Times New Roman"/>
              </w:rPr>
              <w:t>i</w:t>
            </w:r>
            <w:r w:rsidRPr="0099654E">
              <w:rPr>
                <w:rFonts w:ascii="Times New Roman" w:hAnsi="Times New Roman" w:cs="Times New Roman"/>
              </w:rPr>
              <w:t>als</w:t>
            </w:r>
            <w:proofErr w:type="spellEnd"/>
            <w:r w:rsidRPr="0099654E">
              <w:rPr>
                <w:rFonts w:ascii="Times New Roman" w:hAnsi="Times New Roman" w:cs="Times New Roman"/>
              </w:rPr>
              <w:t>-I</w:t>
            </w:r>
          </w:p>
        </w:tc>
      </w:tr>
      <w:tr w:rsidR="00530D1A" w:rsidRPr="00AC5BD8" w14:paraId="0295F803" w14:textId="77777777" w:rsidTr="003264DE">
        <w:trPr>
          <w:trHeight w:val="127"/>
        </w:trPr>
        <w:tc>
          <w:tcPr>
            <w:tcW w:w="703" w:type="dxa"/>
            <w:vMerge/>
            <w:vAlign w:val="center"/>
          </w:tcPr>
          <w:p w14:paraId="3E1DDC60" w14:textId="77777777" w:rsidR="00530D1A" w:rsidRPr="00AC5BD8" w:rsidRDefault="00530D1A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89" w:type="dxa"/>
            <w:vMerge/>
            <w:vAlign w:val="center"/>
          </w:tcPr>
          <w:p w14:paraId="1A9C201A" w14:textId="77777777" w:rsidR="00530D1A" w:rsidRPr="00AC5BD8" w:rsidRDefault="00530D1A" w:rsidP="00530D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vAlign w:val="center"/>
          </w:tcPr>
          <w:p w14:paraId="72883506" w14:textId="22785447" w:rsidR="00530D1A" w:rsidRPr="00AC5BD8" w:rsidRDefault="00497ED7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4074" w:type="dxa"/>
          </w:tcPr>
          <w:p w14:paraId="6E670E21" w14:textId="55A4CBD5" w:rsidR="00530D1A" w:rsidRDefault="00530D1A" w:rsidP="00530D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206</w:t>
            </w:r>
            <w:r w:rsidRPr="00AC5BD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rength</w:t>
            </w:r>
            <w:proofErr w:type="spellEnd"/>
            <w:r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r w:rsidRPr="0099654E">
              <w:rPr>
                <w:rFonts w:ascii="Times New Roman" w:hAnsi="Times New Roman" w:cs="Times New Roman"/>
              </w:rPr>
              <w:t>als</w:t>
            </w:r>
            <w:proofErr w:type="spellEnd"/>
            <w:r w:rsidRPr="0099654E">
              <w:rPr>
                <w:rFonts w:ascii="Times New Roman" w:hAnsi="Times New Roman" w:cs="Times New Roman"/>
              </w:rPr>
              <w:t>-I</w:t>
            </w:r>
            <w:r>
              <w:rPr>
                <w:rFonts w:ascii="Times New Roman" w:hAnsi="Times New Roman" w:cs="Times New Roman"/>
              </w:rPr>
              <w:t>I</w:t>
            </w:r>
          </w:p>
        </w:tc>
      </w:tr>
      <w:tr w:rsidR="00530D1A" w:rsidRPr="00AC5BD8" w14:paraId="5A55BC7D" w14:textId="77777777" w:rsidTr="003264DE">
        <w:tc>
          <w:tcPr>
            <w:tcW w:w="703" w:type="dxa"/>
            <w:vAlign w:val="center"/>
          </w:tcPr>
          <w:p w14:paraId="63F418C8" w14:textId="77777777" w:rsidR="00530D1A" w:rsidRPr="00AC5BD8" w:rsidRDefault="00530D1A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3789" w:type="dxa"/>
            <w:vAlign w:val="center"/>
          </w:tcPr>
          <w:p w14:paraId="26678C12" w14:textId="77777777" w:rsidR="00530D1A" w:rsidRPr="00AC5BD8" w:rsidRDefault="00530D1A" w:rsidP="00530D1A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İmal Usulleri</w:t>
            </w:r>
          </w:p>
        </w:tc>
        <w:tc>
          <w:tcPr>
            <w:tcW w:w="643" w:type="dxa"/>
            <w:vAlign w:val="center"/>
          </w:tcPr>
          <w:p w14:paraId="6D755917" w14:textId="2843BE2C" w:rsidR="00530D1A" w:rsidRPr="00AC5BD8" w:rsidRDefault="00497ED7" w:rsidP="00530D1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4074" w:type="dxa"/>
          </w:tcPr>
          <w:p w14:paraId="49E7BD4B" w14:textId="07B1D038" w:rsidR="00530D1A" w:rsidRPr="00AC5BD8" w:rsidRDefault="00316BC8" w:rsidP="00530D1A">
            <w:pPr>
              <w:rPr>
                <w:rFonts w:ascii="Times New Roman" w:hAnsi="Times New Roman" w:cs="Times New Roman"/>
              </w:rPr>
            </w:pPr>
            <w:r w:rsidRPr="00316BC8">
              <w:rPr>
                <w:rFonts w:ascii="Times New Roman" w:hAnsi="Times New Roman" w:cs="Times New Roman"/>
              </w:rPr>
              <w:t>MM317 Genel İmal Usulleri</w:t>
            </w:r>
          </w:p>
        </w:tc>
      </w:tr>
      <w:tr w:rsidR="00497ED7" w:rsidRPr="00AC5BD8" w14:paraId="099665DE" w14:textId="77777777" w:rsidTr="003264DE">
        <w:tc>
          <w:tcPr>
            <w:tcW w:w="703" w:type="dxa"/>
            <w:vAlign w:val="center"/>
          </w:tcPr>
          <w:p w14:paraId="262CE3E0" w14:textId="77777777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3789" w:type="dxa"/>
            <w:vAlign w:val="center"/>
          </w:tcPr>
          <w:p w14:paraId="232EC166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Isı Geçişi</w:t>
            </w:r>
          </w:p>
        </w:tc>
        <w:tc>
          <w:tcPr>
            <w:tcW w:w="643" w:type="dxa"/>
            <w:vAlign w:val="center"/>
          </w:tcPr>
          <w:p w14:paraId="53BE224C" w14:textId="36D31293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4074" w:type="dxa"/>
          </w:tcPr>
          <w:p w14:paraId="403698F3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10 Isı Geçişi</w:t>
            </w:r>
          </w:p>
        </w:tc>
      </w:tr>
      <w:tr w:rsidR="00497ED7" w:rsidRPr="00AC5BD8" w14:paraId="3C9345B7" w14:textId="77777777" w:rsidTr="00530D1A">
        <w:trPr>
          <w:trHeight w:val="128"/>
        </w:trPr>
        <w:tc>
          <w:tcPr>
            <w:tcW w:w="703" w:type="dxa"/>
            <w:vMerge w:val="restart"/>
            <w:vAlign w:val="center"/>
          </w:tcPr>
          <w:p w14:paraId="69CEA2FA" w14:textId="77777777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3789" w:type="dxa"/>
            <w:vMerge w:val="restart"/>
            <w:vAlign w:val="center"/>
          </w:tcPr>
          <w:p w14:paraId="374F4CE7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akine Elemanları</w:t>
            </w:r>
          </w:p>
        </w:tc>
        <w:tc>
          <w:tcPr>
            <w:tcW w:w="643" w:type="dxa"/>
            <w:vAlign w:val="center"/>
          </w:tcPr>
          <w:p w14:paraId="78460BF6" w14:textId="5A7C7162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4074" w:type="dxa"/>
          </w:tcPr>
          <w:p w14:paraId="3245D899" w14:textId="3F3BE4F1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303</w:t>
            </w:r>
            <w:r w:rsidRPr="00AC5BD8">
              <w:rPr>
                <w:rFonts w:ascii="Times New Roman" w:hAnsi="Times New Roman" w:cs="Times New Roman"/>
              </w:rPr>
              <w:t xml:space="preserve"> </w:t>
            </w:r>
            <w:r w:rsidRPr="0099654E">
              <w:rPr>
                <w:rFonts w:ascii="Times New Roman" w:hAnsi="Times New Roman" w:cs="Times New Roman"/>
              </w:rPr>
              <w:t>Mac</w:t>
            </w:r>
            <w:r>
              <w:rPr>
                <w:rFonts w:ascii="Times New Roman" w:hAnsi="Times New Roman" w:cs="Times New Roman"/>
              </w:rPr>
              <w:t>hi</w:t>
            </w:r>
            <w:r w:rsidRPr="0099654E">
              <w:rPr>
                <w:rFonts w:ascii="Times New Roman" w:hAnsi="Times New Roman" w:cs="Times New Roman"/>
              </w:rPr>
              <w:t xml:space="preserve">ne </w:t>
            </w:r>
            <w:proofErr w:type="spellStart"/>
            <w:r w:rsidRPr="0099654E">
              <w:rPr>
                <w:rFonts w:ascii="Times New Roman" w:hAnsi="Times New Roman" w:cs="Times New Roman"/>
              </w:rPr>
              <w:t>Elements</w:t>
            </w:r>
            <w:proofErr w:type="spellEnd"/>
            <w:r w:rsidRPr="0099654E">
              <w:rPr>
                <w:rFonts w:ascii="Times New Roman" w:hAnsi="Times New Roman" w:cs="Times New Roman"/>
              </w:rPr>
              <w:t>-I</w:t>
            </w:r>
          </w:p>
        </w:tc>
      </w:tr>
      <w:tr w:rsidR="00497ED7" w:rsidRPr="00AC5BD8" w14:paraId="0CD1256E" w14:textId="77777777" w:rsidTr="003264DE">
        <w:trPr>
          <w:trHeight w:val="127"/>
        </w:trPr>
        <w:tc>
          <w:tcPr>
            <w:tcW w:w="703" w:type="dxa"/>
            <w:vMerge/>
            <w:vAlign w:val="center"/>
          </w:tcPr>
          <w:p w14:paraId="69EE892D" w14:textId="77777777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89" w:type="dxa"/>
            <w:vMerge/>
            <w:vAlign w:val="center"/>
          </w:tcPr>
          <w:p w14:paraId="7F11839F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vAlign w:val="center"/>
          </w:tcPr>
          <w:p w14:paraId="5DF369C4" w14:textId="7316B096" w:rsidR="00497ED7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4074" w:type="dxa"/>
          </w:tcPr>
          <w:p w14:paraId="5E2D598C" w14:textId="7B77D539" w:rsidR="00497ED7" w:rsidRDefault="00497ED7" w:rsidP="00497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304</w:t>
            </w:r>
            <w:r w:rsidRPr="00AC5BD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chi</w:t>
            </w:r>
            <w:r w:rsidRPr="0099654E">
              <w:rPr>
                <w:rFonts w:ascii="Times New Roman" w:hAnsi="Times New Roman" w:cs="Times New Roman"/>
              </w:rPr>
              <w:t xml:space="preserve">ne </w:t>
            </w:r>
            <w:proofErr w:type="spellStart"/>
            <w:r w:rsidRPr="0099654E">
              <w:rPr>
                <w:rFonts w:ascii="Times New Roman" w:hAnsi="Times New Roman" w:cs="Times New Roman"/>
              </w:rPr>
              <w:t>Elements</w:t>
            </w:r>
            <w:proofErr w:type="spellEnd"/>
            <w:r w:rsidRPr="0099654E">
              <w:rPr>
                <w:rFonts w:ascii="Times New Roman" w:hAnsi="Times New Roman" w:cs="Times New Roman"/>
              </w:rPr>
              <w:t>-I</w:t>
            </w:r>
            <w:r>
              <w:rPr>
                <w:rFonts w:ascii="Times New Roman" w:hAnsi="Times New Roman" w:cs="Times New Roman"/>
              </w:rPr>
              <w:t>I</w:t>
            </w:r>
          </w:p>
        </w:tc>
      </w:tr>
      <w:tr w:rsidR="00497ED7" w:rsidRPr="00AC5BD8" w14:paraId="4B7D5A05" w14:textId="77777777" w:rsidTr="003264DE">
        <w:tc>
          <w:tcPr>
            <w:tcW w:w="703" w:type="dxa"/>
            <w:vAlign w:val="center"/>
          </w:tcPr>
          <w:p w14:paraId="78E6590A" w14:textId="77777777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3789" w:type="dxa"/>
            <w:vAlign w:val="center"/>
          </w:tcPr>
          <w:p w14:paraId="37F2D37D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Sistem Dinamiği ve Kontrolü</w:t>
            </w:r>
          </w:p>
        </w:tc>
        <w:tc>
          <w:tcPr>
            <w:tcW w:w="643" w:type="dxa"/>
            <w:vAlign w:val="center"/>
          </w:tcPr>
          <w:p w14:paraId="79A829D0" w14:textId="48817196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4074" w:type="dxa"/>
          </w:tcPr>
          <w:p w14:paraId="435914BC" w14:textId="2289355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423</w:t>
            </w:r>
            <w:r w:rsidRPr="00AC5BD8">
              <w:rPr>
                <w:rFonts w:ascii="Times New Roman" w:hAnsi="Times New Roman" w:cs="Times New Roman"/>
              </w:rPr>
              <w:t xml:space="preserve"> Kontrol Sistemleri</w:t>
            </w:r>
          </w:p>
        </w:tc>
      </w:tr>
      <w:tr w:rsidR="00497ED7" w:rsidRPr="00AC5BD8" w14:paraId="7E44B392" w14:textId="77777777" w:rsidTr="003264DE">
        <w:tc>
          <w:tcPr>
            <w:tcW w:w="703" w:type="dxa"/>
            <w:vAlign w:val="center"/>
          </w:tcPr>
          <w:p w14:paraId="22F356F9" w14:textId="77777777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3789" w:type="dxa"/>
            <w:vAlign w:val="center"/>
          </w:tcPr>
          <w:p w14:paraId="6C5C4A2C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akine Dinamiği</w:t>
            </w:r>
          </w:p>
        </w:tc>
        <w:tc>
          <w:tcPr>
            <w:tcW w:w="643" w:type="dxa"/>
            <w:vAlign w:val="center"/>
          </w:tcPr>
          <w:p w14:paraId="2B967146" w14:textId="28EF7484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4074" w:type="dxa"/>
          </w:tcPr>
          <w:p w14:paraId="45844480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08 Makine Dinamiği</w:t>
            </w:r>
          </w:p>
        </w:tc>
      </w:tr>
      <w:tr w:rsidR="00497ED7" w:rsidRPr="00AC5BD8" w14:paraId="43FFF1B2" w14:textId="77777777" w:rsidTr="003264DE">
        <w:tc>
          <w:tcPr>
            <w:tcW w:w="703" w:type="dxa"/>
            <w:vAlign w:val="center"/>
          </w:tcPr>
          <w:p w14:paraId="2CA9D669" w14:textId="77777777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3789" w:type="dxa"/>
            <w:vAlign w:val="center"/>
          </w:tcPr>
          <w:p w14:paraId="0A93430E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ekanizmalar</w:t>
            </w:r>
          </w:p>
        </w:tc>
        <w:tc>
          <w:tcPr>
            <w:tcW w:w="643" w:type="dxa"/>
            <w:vAlign w:val="center"/>
          </w:tcPr>
          <w:p w14:paraId="4E801972" w14:textId="42789D9F" w:rsidR="00497ED7" w:rsidRPr="00AC5BD8" w:rsidRDefault="00497ED7" w:rsidP="00497E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074" w:type="dxa"/>
          </w:tcPr>
          <w:p w14:paraId="235D0E72" w14:textId="77777777" w:rsidR="00497ED7" w:rsidRPr="00AC5BD8" w:rsidRDefault="00497ED7" w:rsidP="00497ED7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05 Mekanizma Tekniği</w:t>
            </w:r>
          </w:p>
        </w:tc>
      </w:tr>
    </w:tbl>
    <w:p w14:paraId="4CE8220A" w14:textId="77777777" w:rsidR="00257139" w:rsidRDefault="00257139" w:rsidP="0039784D">
      <w:pPr>
        <w:rPr>
          <w:rFonts w:ascii="Times New Roman" w:hAnsi="Times New Roman" w:cs="Times New Roman"/>
          <w:b/>
          <w:sz w:val="24"/>
        </w:rPr>
      </w:pPr>
    </w:p>
    <w:p w14:paraId="006EB473" w14:textId="77777777" w:rsidR="00257139" w:rsidRDefault="00257139" w:rsidP="00257139">
      <w:pPr>
        <w:jc w:val="both"/>
        <w:rPr>
          <w:rFonts w:ascii="Times New Roman" w:hAnsi="Times New Roman" w:cs="Times New Roman"/>
          <w:b/>
          <w:sz w:val="24"/>
        </w:rPr>
      </w:pPr>
      <w:r w:rsidRPr="00AF19C8">
        <w:rPr>
          <w:rFonts w:ascii="Times New Roman" w:hAnsi="Times New Roman" w:cs="Times New Roman"/>
          <w:b/>
          <w:sz w:val="24"/>
        </w:rPr>
        <w:t>Ek-</w:t>
      </w:r>
      <w:r>
        <w:rPr>
          <w:rFonts w:ascii="Times New Roman" w:hAnsi="Times New Roman" w:cs="Times New Roman"/>
          <w:b/>
          <w:sz w:val="24"/>
        </w:rPr>
        <w:t>2</w:t>
      </w:r>
      <w:r w:rsidRPr="00AF19C8">
        <w:rPr>
          <w:rFonts w:ascii="Times New Roman" w:hAnsi="Times New Roman" w:cs="Times New Roman"/>
          <w:b/>
          <w:sz w:val="24"/>
        </w:rPr>
        <w:t xml:space="preserve"> Enerji Öğretmenliği ve Tesisat Öğretmenliği Programı Mezunları için “Makine Mühendisliği” Tamamlama Programı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703"/>
        <w:gridCol w:w="3789"/>
        <w:gridCol w:w="643"/>
        <w:gridCol w:w="4074"/>
      </w:tblGrid>
      <w:tr w:rsidR="00257139" w:rsidRPr="00AC5BD8" w14:paraId="114E4BF7" w14:textId="77777777" w:rsidTr="00EB3692">
        <w:tc>
          <w:tcPr>
            <w:tcW w:w="703" w:type="dxa"/>
          </w:tcPr>
          <w:p w14:paraId="320D58F3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S.N.</w:t>
            </w:r>
          </w:p>
        </w:tc>
        <w:tc>
          <w:tcPr>
            <w:tcW w:w="3789" w:type="dxa"/>
          </w:tcPr>
          <w:p w14:paraId="451A2C75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YÖK Tarafından Önerilen Dersler</w:t>
            </w:r>
          </w:p>
        </w:tc>
        <w:tc>
          <w:tcPr>
            <w:tcW w:w="643" w:type="dxa"/>
          </w:tcPr>
          <w:p w14:paraId="1828631B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S.N.</w:t>
            </w:r>
          </w:p>
        </w:tc>
        <w:tc>
          <w:tcPr>
            <w:tcW w:w="4074" w:type="dxa"/>
          </w:tcPr>
          <w:p w14:paraId="606EAF77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Bölümümüzdeki Karşılığı</w:t>
            </w:r>
          </w:p>
        </w:tc>
      </w:tr>
      <w:tr w:rsidR="00257139" w:rsidRPr="00AC5BD8" w14:paraId="2A4AD752" w14:textId="77777777" w:rsidTr="00EB3692">
        <w:tc>
          <w:tcPr>
            <w:tcW w:w="703" w:type="dxa"/>
          </w:tcPr>
          <w:p w14:paraId="03C4ED25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3789" w:type="dxa"/>
          </w:tcPr>
          <w:p w14:paraId="34CA5093" w14:textId="77777777" w:rsidR="00257139" w:rsidRPr="00AC5BD8" w:rsidRDefault="00257139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Diferansiyel Denklemler</w:t>
            </w:r>
          </w:p>
        </w:tc>
        <w:tc>
          <w:tcPr>
            <w:tcW w:w="643" w:type="dxa"/>
          </w:tcPr>
          <w:p w14:paraId="5081F0B7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4074" w:type="dxa"/>
          </w:tcPr>
          <w:p w14:paraId="23FC8A1A" w14:textId="2109C725" w:rsidR="00257139" w:rsidRPr="00AC5BD8" w:rsidRDefault="00316BC8" w:rsidP="00EB36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</w:t>
            </w:r>
            <w:r w:rsidRPr="00AC5BD8">
              <w:rPr>
                <w:rFonts w:ascii="Times New Roman" w:hAnsi="Times New Roman" w:cs="Times New Roman"/>
              </w:rPr>
              <w:t xml:space="preserve">201 </w:t>
            </w:r>
            <w:proofErr w:type="spellStart"/>
            <w:r>
              <w:rPr>
                <w:rFonts w:ascii="Times New Roman" w:hAnsi="Times New Roman" w:cs="Times New Roman"/>
              </w:rPr>
              <w:t>Differanti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quati</w:t>
            </w:r>
            <w:r w:rsidRPr="0099654E">
              <w:rPr>
                <w:rFonts w:ascii="Times New Roman" w:hAnsi="Times New Roman" w:cs="Times New Roman"/>
              </w:rPr>
              <w:t>ons</w:t>
            </w:r>
            <w:proofErr w:type="spellEnd"/>
          </w:p>
        </w:tc>
      </w:tr>
      <w:tr w:rsidR="00257139" w:rsidRPr="00AC5BD8" w14:paraId="0D9D5F09" w14:textId="77777777" w:rsidTr="00EB3692">
        <w:tc>
          <w:tcPr>
            <w:tcW w:w="703" w:type="dxa"/>
          </w:tcPr>
          <w:p w14:paraId="14333065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3789" w:type="dxa"/>
          </w:tcPr>
          <w:p w14:paraId="0AD450BC" w14:textId="77777777" w:rsidR="00257139" w:rsidRPr="00AC5BD8" w:rsidRDefault="00257139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Sayısal Yöntemler</w:t>
            </w:r>
          </w:p>
        </w:tc>
        <w:tc>
          <w:tcPr>
            <w:tcW w:w="643" w:type="dxa"/>
          </w:tcPr>
          <w:p w14:paraId="0E29FF10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074" w:type="dxa"/>
          </w:tcPr>
          <w:p w14:paraId="7C2AB637" w14:textId="3BD2CE6F" w:rsidR="00257139" w:rsidRPr="00AC5BD8" w:rsidRDefault="00257139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 xml:space="preserve">MM211 </w:t>
            </w:r>
            <w:r w:rsidR="002A1393">
              <w:rPr>
                <w:rFonts w:ascii="Times New Roman" w:hAnsi="Times New Roman" w:cs="Times New Roman"/>
              </w:rPr>
              <w:t xml:space="preserve">/ MM216 </w:t>
            </w:r>
            <w:r w:rsidRPr="00AC5BD8">
              <w:rPr>
                <w:rFonts w:ascii="Times New Roman" w:hAnsi="Times New Roman" w:cs="Times New Roman"/>
              </w:rPr>
              <w:t>Sayısal Yöntemler</w:t>
            </w:r>
          </w:p>
        </w:tc>
      </w:tr>
      <w:tr w:rsidR="00257139" w:rsidRPr="00AC5BD8" w14:paraId="647D9654" w14:textId="77777777" w:rsidTr="00EB3692">
        <w:tc>
          <w:tcPr>
            <w:tcW w:w="703" w:type="dxa"/>
          </w:tcPr>
          <w:p w14:paraId="695383E8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789" w:type="dxa"/>
          </w:tcPr>
          <w:p w14:paraId="43F8387E" w14:textId="77777777" w:rsidR="00257139" w:rsidRPr="00AC5BD8" w:rsidRDefault="00257139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Ölçme Ve Değerlendirme</w:t>
            </w:r>
          </w:p>
        </w:tc>
        <w:tc>
          <w:tcPr>
            <w:tcW w:w="643" w:type="dxa"/>
          </w:tcPr>
          <w:p w14:paraId="249C121E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074" w:type="dxa"/>
          </w:tcPr>
          <w:p w14:paraId="126FC24C" w14:textId="77777777" w:rsidR="00257139" w:rsidRPr="00AC5BD8" w:rsidRDefault="00257139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19 Ölçme ve Değerlendirme</w:t>
            </w:r>
          </w:p>
        </w:tc>
      </w:tr>
      <w:tr w:rsidR="00316BC8" w:rsidRPr="00AC5BD8" w14:paraId="1B11B9D3" w14:textId="77777777" w:rsidTr="00316BC8">
        <w:trPr>
          <w:trHeight w:val="126"/>
        </w:trPr>
        <w:tc>
          <w:tcPr>
            <w:tcW w:w="703" w:type="dxa"/>
          </w:tcPr>
          <w:p w14:paraId="40FD019D" w14:textId="77777777" w:rsidR="00316BC8" w:rsidRPr="00AC5BD8" w:rsidRDefault="00316BC8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3789" w:type="dxa"/>
          </w:tcPr>
          <w:p w14:paraId="4533A97E" w14:textId="77777777" w:rsidR="00316BC8" w:rsidRPr="00AC5BD8" w:rsidRDefault="00316BC8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Dinamik</w:t>
            </w:r>
          </w:p>
        </w:tc>
        <w:tc>
          <w:tcPr>
            <w:tcW w:w="643" w:type="dxa"/>
          </w:tcPr>
          <w:p w14:paraId="69FA2F39" w14:textId="493F69DB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074" w:type="dxa"/>
          </w:tcPr>
          <w:p w14:paraId="3DF27F7D" w14:textId="31A1B4BA" w:rsidR="00316BC8" w:rsidRPr="00AC5BD8" w:rsidRDefault="009359A1" w:rsidP="00EB36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204 Kinetik</w:t>
            </w:r>
          </w:p>
        </w:tc>
      </w:tr>
      <w:tr w:rsidR="00257139" w:rsidRPr="00AC5BD8" w14:paraId="7DA47E26" w14:textId="77777777" w:rsidTr="00EB3692">
        <w:tc>
          <w:tcPr>
            <w:tcW w:w="703" w:type="dxa"/>
          </w:tcPr>
          <w:p w14:paraId="767C33A0" w14:textId="77777777" w:rsidR="00257139" w:rsidRPr="00AC5BD8" w:rsidRDefault="00257139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3789" w:type="dxa"/>
          </w:tcPr>
          <w:p w14:paraId="15D58A3F" w14:textId="77777777" w:rsidR="00257139" w:rsidRPr="00AC5BD8" w:rsidRDefault="00257139" w:rsidP="00EB3692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Termodinamik- II</w:t>
            </w:r>
          </w:p>
        </w:tc>
        <w:tc>
          <w:tcPr>
            <w:tcW w:w="643" w:type="dxa"/>
          </w:tcPr>
          <w:p w14:paraId="3C2555F3" w14:textId="6D03BB0E" w:rsidR="00257139" w:rsidRPr="00AC5BD8" w:rsidRDefault="00316BC8" w:rsidP="00EB369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4074" w:type="dxa"/>
          </w:tcPr>
          <w:p w14:paraId="7F5F148E" w14:textId="79CF748F" w:rsidR="00257139" w:rsidRPr="00AC5BD8" w:rsidRDefault="00316BC8" w:rsidP="00EB3692">
            <w:pPr>
              <w:rPr>
                <w:rFonts w:ascii="Times New Roman" w:hAnsi="Times New Roman" w:cs="Times New Roman"/>
              </w:rPr>
            </w:pPr>
            <w:r w:rsidRPr="00316BC8">
              <w:rPr>
                <w:rFonts w:ascii="Times New Roman" w:hAnsi="Times New Roman" w:cs="Times New Roman"/>
              </w:rPr>
              <w:t xml:space="preserve">ME301 </w:t>
            </w:r>
            <w:proofErr w:type="spellStart"/>
            <w:r w:rsidRPr="00316BC8">
              <w:rPr>
                <w:rFonts w:ascii="Times New Roman" w:hAnsi="Times New Roman" w:cs="Times New Roman"/>
              </w:rPr>
              <w:t>Thermodynamics</w:t>
            </w:r>
            <w:proofErr w:type="spellEnd"/>
            <w:r w:rsidRPr="00316BC8">
              <w:rPr>
                <w:rFonts w:ascii="Times New Roman" w:hAnsi="Times New Roman" w:cs="Times New Roman"/>
              </w:rPr>
              <w:t xml:space="preserve"> – II</w:t>
            </w:r>
          </w:p>
        </w:tc>
      </w:tr>
      <w:tr w:rsidR="00316BC8" w:rsidRPr="00AC5BD8" w14:paraId="63DF4D9C" w14:textId="77777777" w:rsidTr="00EB3692">
        <w:tc>
          <w:tcPr>
            <w:tcW w:w="703" w:type="dxa"/>
          </w:tcPr>
          <w:p w14:paraId="2A886DAB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789" w:type="dxa"/>
          </w:tcPr>
          <w:p w14:paraId="4EE40852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Akışkanlar Mekaniği – II</w:t>
            </w:r>
          </w:p>
        </w:tc>
        <w:tc>
          <w:tcPr>
            <w:tcW w:w="643" w:type="dxa"/>
          </w:tcPr>
          <w:p w14:paraId="1D200B68" w14:textId="77BD7924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4074" w:type="dxa"/>
          </w:tcPr>
          <w:p w14:paraId="7162518C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14 Akışkanlar Mekaniği – I</w:t>
            </w:r>
            <w:r>
              <w:rPr>
                <w:rFonts w:ascii="Times New Roman" w:hAnsi="Times New Roman" w:cs="Times New Roman"/>
              </w:rPr>
              <w:t>I</w:t>
            </w:r>
          </w:p>
        </w:tc>
      </w:tr>
      <w:tr w:rsidR="00316BC8" w:rsidRPr="00AC5BD8" w14:paraId="66BA7894" w14:textId="77777777" w:rsidTr="00EB3692">
        <w:tc>
          <w:tcPr>
            <w:tcW w:w="703" w:type="dxa"/>
          </w:tcPr>
          <w:p w14:paraId="08B14D4A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3789" w:type="dxa"/>
          </w:tcPr>
          <w:p w14:paraId="14EECDC7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Isı Geçişi</w:t>
            </w:r>
          </w:p>
        </w:tc>
        <w:tc>
          <w:tcPr>
            <w:tcW w:w="643" w:type="dxa"/>
          </w:tcPr>
          <w:p w14:paraId="2859001F" w14:textId="3ADD49F3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4074" w:type="dxa"/>
          </w:tcPr>
          <w:p w14:paraId="79665AE8" w14:textId="0D0719D2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316BC8">
              <w:rPr>
                <w:rFonts w:ascii="Times New Roman" w:hAnsi="Times New Roman" w:cs="Times New Roman"/>
              </w:rPr>
              <w:t>MM310 Isı Geçişi</w:t>
            </w:r>
          </w:p>
        </w:tc>
      </w:tr>
      <w:tr w:rsidR="00316BC8" w:rsidRPr="00AC5BD8" w14:paraId="5D16DE8D" w14:textId="77777777" w:rsidTr="00EB3692">
        <w:tc>
          <w:tcPr>
            <w:tcW w:w="703" w:type="dxa"/>
          </w:tcPr>
          <w:p w14:paraId="1AB0C12D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3789" w:type="dxa"/>
          </w:tcPr>
          <w:p w14:paraId="09EF950C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Sistem Dinamiği ve Kontrol</w:t>
            </w:r>
          </w:p>
        </w:tc>
        <w:tc>
          <w:tcPr>
            <w:tcW w:w="643" w:type="dxa"/>
          </w:tcPr>
          <w:p w14:paraId="47359B97" w14:textId="566AC106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4074" w:type="dxa"/>
          </w:tcPr>
          <w:p w14:paraId="6E9ECC77" w14:textId="279A54F3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M423</w:t>
            </w:r>
            <w:r w:rsidRPr="00AC5BD8">
              <w:rPr>
                <w:rFonts w:ascii="Times New Roman" w:hAnsi="Times New Roman" w:cs="Times New Roman"/>
              </w:rPr>
              <w:t xml:space="preserve"> Kontrol Sistemleri</w:t>
            </w:r>
          </w:p>
        </w:tc>
      </w:tr>
      <w:tr w:rsidR="00316BC8" w:rsidRPr="00AC5BD8" w14:paraId="6F4FF7B6" w14:textId="77777777" w:rsidTr="00EB3692">
        <w:tc>
          <w:tcPr>
            <w:tcW w:w="703" w:type="dxa"/>
          </w:tcPr>
          <w:p w14:paraId="5164A1A9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3789" w:type="dxa"/>
          </w:tcPr>
          <w:p w14:paraId="1C9AB374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İmal Usulleri</w:t>
            </w:r>
          </w:p>
        </w:tc>
        <w:tc>
          <w:tcPr>
            <w:tcW w:w="643" w:type="dxa"/>
          </w:tcPr>
          <w:p w14:paraId="75E3218F" w14:textId="587BE389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4074" w:type="dxa"/>
          </w:tcPr>
          <w:p w14:paraId="258B6289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17 Genel İmal Usulleri</w:t>
            </w:r>
          </w:p>
        </w:tc>
      </w:tr>
      <w:tr w:rsidR="00316BC8" w:rsidRPr="00AC5BD8" w14:paraId="19097DB3" w14:textId="77777777" w:rsidTr="00EB3692">
        <w:tc>
          <w:tcPr>
            <w:tcW w:w="703" w:type="dxa"/>
          </w:tcPr>
          <w:p w14:paraId="69DEE811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3789" w:type="dxa"/>
          </w:tcPr>
          <w:p w14:paraId="2779C432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akine Elemanları – II</w:t>
            </w:r>
          </w:p>
        </w:tc>
        <w:tc>
          <w:tcPr>
            <w:tcW w:w="643" w:type="dxa"/>
          </w:tcPr>
          <w:p w14:paraId="05687AD9" w14:textId="23D4EF3D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4074" w:type="dxa"/>
          </w:tcPr>
          <w:p w14:paraId="143D91A7" w14:textId="49B8B7FB" w:rsidR="00316BC8" w:rsidRPr="00AC5BD8" w:rsidRDefault="00316BC8" w:rsidP="00316BC8">
            <w:pPr>
              <w:rPr>
                <w:rFonts w:ascii="Times New Roman" w:hAnsi="Times New Roman" w:cs="Times New Roman"/>
                <w:smallCaps/>
              </w:rPr>
            </w:pPr>
            <w:r w:rsidRPr="00316BC8">
              <w:rPr>
                <w:rFonts w:ascii="Times New Roman" w:hAnsi="Times New Roman" w:cs="Times New Roman"/>
              </w:rPr>
              <w:t xml:space="preserve">MM304 Machine </w:t>
            </w:r>
            <w:proofErr w:type="spellStart"/>
            <w:r w:rsidRPr="00316BC8">
              <w:rPr>
                <w:rFonts w:ascii="Times New Roman" w:hAnsi="Times New Roman" w:cs="Times New Roman"/>
              </w:rPr>
              <w:t>Elements</w:t>
            </w:r>
            <w:proofErr w:type="spellEnd"/>
            <w:r w:rsidRPr="00316BC8">
              <w:rPr>
                <w:rFonts w:ascii="Times New Roman" w:hAnsi="Times New Roman" w:cs="Times New Roman"/>
              </w:rPr>
              <w:t>-II</w:t>
            </w:r>
          </w:p>
        </w:tc>
      </w:tr>
      <w:tr w:rsidR="00316BC8" w:rsidRPr="00AC5BD8" w14:paraId="1332491A" w14:textId="77777777" w:rsidTr="00EB3692">
        <w:tc>
          <w:tcPr>
            <w:tcW w:w="703" w:type="dxa"/>
          </w:tcPr>
          <w:p w14:paraId="1C280130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3789" w:type="dxa"/>
          </w:tcPr>
          <w:p w14:paraId="45C25B04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akine Teorisi</w:t>
            </w:r>
          </w:p>
        </w:tc>
        <w:tc>
          <w:tcPr>
            <w:tcW w:w="643" w:type="dxa"/>
          </w:tcPr>
          <w:p w14:paraId="4C2A745B" w14:textId="3AEAC34A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4074" w:type="dxa"/>
          </w:tcPr>
          <w:p w14:paraId="13BEA0FA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M318 Makine Teorisi</w:t>
            </w:r>
          </w:p>
        </w:tc>
      </w:tr>
      <w:tr w:rsidR="00316BC8" w:rsidRPr="00AC5BD8" w14:paraId="56BE5EDC" w14:textId="77777777" w:rsidTr="00EB3692">
        <w:trPr>
          <w:trHeight w:val="135"/>
        </w:trPr>
        <w:tc>
          <w:tcPr>
            <w:tcW w:w="703" w:type="dxa"/>
            <w:vMerge w:val="restart"/>
          </w:tcPr>
          <w:p w14:paraId="0B2B195B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3789" w:type="dxa"/>
            <w:vMerge w:val="restart"/>
          </w:tcPr>
          <w:p w14:paraId="0F78604C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 xml:space="preserve">Makine Müh. </w:t>
            </w:r>
            <w:proofErr w:type="spellStart"/>
            <w:r w:rsidRPr="00AC5BD8">
              <w:rPr>
                <w:rFonts w:ascii="Times New Roman" w:hAnsi="Times New Roman" w:cs="Times New Roman"/>
              </w:rPr>
              <w:t>Lab</w:t>
            </w:r>
            <w:proofErr w:type="spellEnd"/>
            <w:r w:rsidRPr="00AC5BD8">
              <w:rPr>
                <w:rFonts w:ascii="Times New Roman" w:hAnsi="Times New Roman" w:cs="Times New Roman"/>
              </w:rPr>
              <w:t>. – I ve II</w:t>
            </w:r>
          </w:p>
        </w:tc>
        <w:tc>
          <w:tcPr>
            <w:tcW w:w="643" w:type="dxa"/>
          </w:tcPr>
          <w:p w14:paraId="18130BD8" w14:textId="5B52B656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4074" w:type="dxa"/>
          </w:tcPr>
          <w:p w14:paraId="2DBA14D8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 xml:space="preserve">MM409 </w:t>
            </w:r>
            <w:proofErr w:type="spellStart"/>
            <w:r w:rsidRPr="00AC5BD8">
              <w:rPr>
                <w:rFonts w:ascii="Times New Roman" w:hAnsi="Times New Roman" w:cs="Times New Roman"/>
              </w:rPr>
              <w:t>Mak</w:t>
            </w:r>
            <w:proofErr w:type="spellEnd"/>
            <w:r w:rsidRPr="00AC5BD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AC5BD8">
              <w:rPr>
                <w:rFonts w:ascii="Times New Roman" w:hAnsi="Times New Roman" w:cs="Times New Roman"/>
              </w:rPr>
              <w:t>Lab</w:t>
            </w:r>
            <w:proofErr w:type="spellEnd"/>
            <w:r w:rsidRPr="00AC5BD8">
              <w:rPr>
                <w:rFonts w:ascii="Times New Roman" w:hAnsi="Times New Roman" w:cs="Times New Roman"/>
              </w:rPr>
              <w:t xml:space="preserve">. -I </w:t>
            </w:r>
          </w:p>
        </w:tc>
      </w:tr>
      <w:tr w:rsidR="00316BC8" w:rsidRPr="00AC5BD8" w14:paraId="76B4580F" w14:textId="77777777" w:rsidTr="00EB3692">
        <w:trPr>
          <w:trHeight w:val="135"/>
        </w:trPr>
        <w:tc>
          <w:tcPr>
            <w:tcW w:w="703" w:type="dxa"/>
            <w:vMerge/>
          </w:tcPr>
          <w:p w14:paraId="604A0732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89" w:type="dxa"/>
            <w:vMerge/>
          </w:tcPr>
          <w:p w14:paraId="1302EAE0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</w:tcPr>
          <w:p w14:paraId="71F94174" w14:textId="0F29F3E3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4074" w:type="dxa"/>
          </w:tcPr>
          <w:p w14:paraId="0250F42F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 xml:space="preserve">MM408 </w:t>
            </w:r>
            <w:proofErr w:type="spellStart"/>
            <w:r w:rsidRPr="00AC5BD8">
              <w:rPr>
                <w:rFonts w:ascii="Times New Roman" w:hAnsi="Times New Roman" w:cs="Times New Roman"/>
              </w:rPr>
              <w:t>Mak</w:t>
            </w:r>
            <w:proofErr w:type="spellEnd"/>
            <w:r w:rsidRPr="00AC5BD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AC5BD8">
              <w:rPr>
                <w:rFonts w:ascii="Times New Roman" w:hAnsi="Times New Roman" w:cs="Times New Roman"/>
              </w:rPr>
              <w:t>Lab</w:t>
            </w:r>
            <w:proofErr w:type="spellEnd"/>
            <w:r w:rsidRPr="00AC5BD8">
              <w:rPr>
                <w:rFonts w:ascii="Times New Roman" w:hAnsi="Times New Roman" w:cs="Times New Roman"/>
              </w:rPr>
              <w:t>. -II</w:t>
            </w:r>
          </w:p>
        </w:tc>
      </w:tr>
      <w:tr w:rsidR="00316BC8" w:rsidRPr="00AC5BD8" w14:paraId="51BB0EFB" w14:textId="77777777" w:rsidTr="00EB3692">
        <w:tc>
          <w:tcPr>
            <w:tcW w:w="703" w:type="dxa"/>
          </w:tcPr>
          <w:p w14:paraId="7FA31F00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3789" w:type="dxa"/>
          </w:tcPr>
          <w:p w14:paraId="2FE934F8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Mukavemet- II</w:t>
            </w:r>
          </w:p>
        </w:tc>
        <w:tc>
          <w:tcPr>
            <w:tcW w:w="643" w:type="dxa"/>
          </w:tcPr>
          <w:p w14:paraId="20A1CC36" w14:textId="577DFB7E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4074" w:type="dxa"/>
          </w:tcPr>
          <w:p w14:paraId="7A23FD58" w14:textId="5BB7AE96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316BC8">
              <w:rPr>
                <w:rFonts w:ascii="Times New Roman" w:hAnsi="Times New Roman" w:cs="Times New Roman"/>
              </w:rPr>
              <w:t xml:space="preserve">ME206 </w:t>
            </w:r>
            <w:proofErr w:type="spellStart"/>
            <w:r w:rsidRPr="00316BC8">
              <w:rPr>
                <w:rFonts w:ascii="Times New Roman" w:hAnsi="Times New Roman" w:cs="Times New Roman"/>
              </w:rPr>
              <w:t>Strength</w:t>
            </w:r>
            <w:proofErr w:type="spellEnd"/>
            <w:r w:rsidRPr="00316BC8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316BC8">
              <w:rPr>
                <w:rFonts w:ascii="Times New Roman" w:hAnsi="Times New Roman" w:cs="Times New Roman"/>
              </w:rPr>
              <w:t>Materials</w:t>
            </w:r>
            <w:proofErr w:type="spellEnd"/>
            <w:r w:rsidRPr="00316BC8">
              <w:rPr>
                <w:rFonts w:ascii="Times New Roman" w:hAnsi="Times New Roman" w:cs="Times New Roman"/>
              </w:rPr>
              <w:t>-II</w:t>
            </w:r>
          </w:p>
        </w:tc>
      </w:tr>
      <w:tr w:rsidR="00316BC8" w:rsidRPr="00AC5BD8" w14:paraId="07D19481" w14:textId="77777777" w:rsidTr="00680341">
        <w:tc>
          <w:tcPr>
            <w:tcW w:w="703" w:type="dxa"/>
            <w:vAlign w:val="center"/>
          </w:tcPr>
          <w:p w14:paraId="103A9053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3789" w:type="dxa"/>
          </w:tcPr>
          <w:p w14:paraId="31BF6B2A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Seçmeli Uzmanlık (Turbo Makineler - İklimlendirme – Dinamik Sistemlerin Modellenmesi ve Simülasyonu- Müh. Tasarımı ve CAD Gibi)</w:t>
            </w:r>
          </w:p>
        </w:tc>
        <w:tc>
          <w:tcPr>
            <w:tcW w:w="643" w:type="dxa"/>
          </w:tcPr>
          <w:p w14:paraId="177EE7C7" w14:textId="1725FB2D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074" w:type="dxa"/>
          </w:tcPr>
          <w:p w14:paraId="7A8E75A3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Isı Tekniği Seçmeli dersler (Isı Tekniği / Güz veya Bahar) Paketi</w:t>
            </w:r>
          </w:p>
          <w:p w14:paraId="4643DED5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</w:p>
          <w:p w14:paraId="34C86B85" w14:textId="78B29949" w:rsidR="00316BC8" w:rsidRPr="00AC5BD8" w:rsidRDefault="00316BC8" w:rsidP="00845CF2">
            <w:pPr>
              <w:jc w:val="right"/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Not: Güz veya Bahar paketinden danışman tarafından uygun görülen</w:t>
            </w:r>
            <w:r>
              <w:rPr>
                <w:rFonts w:ascii="Times New Roman" w:hAnsi="Times New Roman" w:cs="Times New Roman"/>
              </w:rPr>
              <w:t xml:space="preserve"> İngilizce </w:t>
            </w:r>
            <w:r w:rsidR="00845CF2">
              <w:rPr>
                <w:rFonts w:ascii="Times New Roman" w:hAnsi="Times New Roman" w:cs="Times New Roman"/>
              </w:rPr>
              <w:t xml:space="preserve">eğitim dilinde </w:t>
            </w:r>
            <w:bookmarkStart w:id="0" w:name="_GoBack"/>
            <w:bookmarkEnd w:id="0"/>
            <w:r w:rsidRPr="00AC5BD8">
              <w:rPr>
                <w:rFonts w:ascii="Times New Roman" w:hAnsi="Times New Roman" w:cs="Times New Roman"/>
              </w:rPr>
              <w:t>herhangi bir ders atanacaktır.</w:t>
            </w:r>
          </w:p>
        </w:tc>
      </w:tr>
      <w:tr w:rsidR="00316BC8" w:rsidRPr="00AC5BD8" w14:paraId="2DC55A1D" w14:textId="77777777" w:rsidTr="00EB3692">
        <w:tc>
          <w:tcPr>
            <w:tcW w:w="703" w:type="dxa"/>
            <w:vAlign w:val="center"/>
          </w:tcPr>
          <w:p w14:paraId="0E3ABB69" w14:textId="77777777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3789" w:type="dxa"/>
          </w:tcPr>
          <w:p w14:paraId="7E345480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Seçmeli Uzmanlık Alan Dersi (Motorlar- Güç Santralleri – Dijital Kontrol Sistem Tasarımı- İmalat Müh. CAM. gibi)</w:t>
            </w:r>
          </w:p>
        </w:tc>
        <w:tc>
          <w:tcPr>
            <w:tcW w:w="643" w:type="dxa"/>
            <w:vAlign w:val="center"/>
          </w:tcPr>
          <w:p w14:paraId="389ABCE5" w14:textId="27219E21" w:rsidR="00316BC8" w:rsidRPr="00AC5BD8" w:rsidRDefault="00316BC8" w:rsidP="00316BC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5BD8">
              <w:rPr>
                <w:rFonts w:ascii="Times New Roman" w:hAnsi="Times New Roman" w:cs="Times New Roman"/>
                <w:b/>
              </w:rPr>
              <w:t>16</w:t>
            </w:r>
          </w:p>
        </w:tc>
        <w:tc>
          <w:tcPr>
            <w:tcW w:w="4074" w:type="dxa"/>
          </w:tcPr>
          <w:p w14:paraId="234D638D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İmalat Seçmeli dersler (İmalat / Güz veya Bahar) Paketi</w:t>
            </w:r>
          </w:p>
          <w:p w14:paraId="6AF0E133" w14:textId="77777777" w:rsidR="00316BC8" w:rsidRPr="00AC5BD8" w:rsidRDefault="00316BC8" w:rsidP="00316BC8">
            <w:pPr>
              <w:rPr>
                <w:rFonts w:ascii="Times New Roman" w:hAnsi="Times New Roman" w:cs="Times New Roman"/>
              </w:rPr>
            </w:pPr>
          </w:p>
          <w:p w14:paraId="35FC5E95" w14:textId="040C4F6D" w:rsidR="00316BC8" w:rsidRPr="00AC5BD8" w:rsidRDefault="00316BC8" w:rsidP="00845CF2">
            <w:pPr>
              <w:jc w:val="right"/>
              <w:rPr>
                <w:rFonts w:ascii="Times New Roman" w:hAnsi="Times New Roman" w:cs="Times New Roman"/>
              </w:rPr>
            </w:pPr>
            <w:r w:rsidRPr="00AC5BD8">
              <w:rPr>
                <w:rFonts w:ascii="Times New Roman" w:hAnsi="Times New Roman" w:cs="Times New Roman"/>
              </w:rPr>
              <w:t>Not: Güz veya Bahar paketinden danışman tarafından uygun görülen</w:t>
            </w:r>
            <w:r>
              <w:rPr>
                <w:rFonts w:ascii="Times New Roman" w:hAnsi="Times New Roman" w:cs="Times New Roman"/>
              </w:rPr>
              <w:t xml:space="preserve"> İngilizce</w:t>
            </w:r>
            <w:r w:rsidR="00845CF2">
              <w:rPr>
                <w:rFonts w:ascii="Times New Roman" w:hAnsi="Times New Roman" w:cs="Times New Roman"/>
              </w:rPr>
              <w:t xml:space="preserve"> eğitim dilinde </w:t>
            </w:r>
            <w:r w:rsidRPr="00AC5BD8">
              <w:rPr>
                <w:rFonts w:ascii="Times New Roman" w:hAnsi="Times New Roman" w:cs="Times New Roman"/>
              </w:rPr>
              <w:t>herhangi bir ders atanacaktır.</w:t>
            </w:r>
          </w:p>
        </w:tc>
      </w:tr>
    </w:tbl>
    <w:p w14:paraId="7C0E3D94" w14:textId="1181EA4E" w:rsidR="00F05E3C" w:rsidRDefault="00F05E3C" w:rsidP="00A60247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*Makine Mühendisliği programına kayıt olan öğrencilerin İngilizce hazırlık sınıfını başarı ile geçmiş olması ya da muafiyet şartlarını başarı ile sağlamış olması gerekmektedir. </w:t>
      </w:r>
    </w:p>
    <w:sectPr w:rsidR="00F05E3C" w:rsidSect="00CF64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zYxMjM1NzUwNjZX0lEKTi0uzszPAykwqgUATHH4gywAAAA="/>
  </w:docVars>
  <w:rsids>
    <w:rsidRoot w:val="00EB1091"/>
    <w:rsid w:val="00170D30"/>
    <w:rsid w:val="00257139"/>
    <w:rsid w:val="002A1393"/>
    <w:rsid w:val="00316BC8"/>
    <w:rsid w:val="003264DE"/>
    <w:rsid w:val="0039784D"/>
    <w:rsid w:val="00497ED7"/>
    <w:rsid w:val="004B728D"/>
    <w:rsid w:val="00530D1A"/>
    <w:rsid w:val="00845CF2"/>
    <w:rsid w:val="008A3111"/>
    <w:rsid w:val="009070E9"/>
    <w:rsid w:val="009359A1"/>
    <w:rsid w:val="0099654E"/>
    <w:rsid w:val="00A60247"/>
    <w:rsid w:val="00AB778B"/>
    <w:rsid w:val="00AC5BD8"/>
    <w:rsid w:val="00AF19C8"/>
    <w:rsid w:val="00BD7824"/>
    <w:rsid w:val="00CC7FBC"/>
    <w:rsid w:val="00CF645E"/>
    <w:rsid w:val="00E67DB9"/>
    <w:rsid w:val="00EB1091"/>
    <w:rsid w:val="00EB3692"/>
    <w:rsid w:val="00ED077B"/>
    <w:rsid w:val="00EE6079"/>
    <w:rsid w:val="00F05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487B5012"/>
  <w15:docId w15:val="{3E797C5A-8781-4087-908F-5D920B6E5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B10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B1091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3978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ygun</dc:creator>
  <cp:keywords/>
  <dc:description/>
  <cp:lastModifiedBy>Microsoft hesabı</cp:lastModifiedBy>
  <cp:revision>5</cp:revision>
  <cp:lastPrinted>2019-03-13T14:00:00Z</cp:lastPrinted>
  <dcterms:created xsi:type="dcterms:W3CDTF">2020-10-27T11:11:00Z</dcterms:created>
  <dcterms:modified xsi:type="dcterms:W3CDTF">2020-10-28T07:49:00Z</dcterms:modified>
</cp:coreProperties>
</file>